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required-texts"/>
      <w:r>
        <w:t xml:space="preserve">Required texts</w:t>
      </w:r>
      <w:bookmarkEnd w:id="25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7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8" w:name="optional-text"/>
      <w:r>
        <w:t xml:space="preserve">Optional text</w:t>
      </w:r>
      <w:bookmarkEnd w:id="28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0" w:name="class-meetings"/>
      <w:r>
        <w:t xml:space="preserve">Class meeting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Heading3"/>
      </w:pPr>
      <w:bookmarkStart w:id="33" w:name="grading"/>
      <w:r>
        <w:t xml:space="preserve">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4" w:name="participation"/>
      <w:r>
        <w:t xml:space="preserve">Participation</w:t>
      </w:r>
      <w:bookmarkEnd w:id="34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5" w:name="topic-briefing"/>
      <w:r>
        <w:t xml:space="preserve">Topic briefing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6" w:name="multimedia-on-multimedia"/>
      <w:r>
        <w:t xml:space="preserve">Multimedia on multimedia</w:t>
      </w:r>
      <w:bookmarkEnd w:id="36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9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9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0" w:name="workshops-multimedia-tutorial"/>
      <w:r>
        <w:t xml:space="preserve">Workshops: multimedia tutorial</w:t>
      </w:r>
      <w:bookmarkEnd w:id="40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1" w:name="multimedia-project"/>
      <w:r>
        <w:t xml:space="preserve">Multimedia project</w:t>
      </w:r>
      <w:bookmarkEnd w:id="41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2" w:name="pitch"/>
      <w:r>
        <w:t xml:space="preserve">Pitch</w:t>
      </w:r>
      <w:bookmarkEnd w:id="42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3" w:name="critique"/>
      <w:r>
        <w:t xml:space="preserve">Critique</w:t>
      </w:r>
      <w:bookmarkEnd w:id="43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4" w:name="originality-innovation"/>
      <w:r>
        <w:t xml:space="preserve">Originality &amp; innovation</w:t>
      </w:r>
      <w:bookmarkEnd w:id="44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5" w:name="design"/>
      <w:r>
        <w:t xml:space="preserve">Design</w:t>
      </w:r>
      <w:bookmarkEnd w:id="45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6" w:name="technique"/>
      <w:r>
        <w:t xml:space="preserve">Technique</w:t>
      </w:r>
      <w:bookmarkEnd w:id="46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7" w:name="learning-science"/>
      <w:r>
        <w:t xml:space="preserve">Learning science</w:t>
      </w:r>
      <w:bookmarkEnd w:id="47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1-27T20:07:39Z</dcterms:created>
  <dcterms:modified xsi:type="dcterms:W3CDTF">2021-01-27T20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